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aples,</w:t>
      </w:r>
      <w:r>
        <w:t xml:space="preserve"> </w:t>
      </w:r>
      <w:r>
        <w:t xml:space="preserve">Italy</w:t>
      </w:r>
    </w:p>
    <w:bookmarkStart w:id="21" w:name="X93d8c0b8c0306e490afeaaf5db70a14572000fb"/>
    <w:p>
      <w:pPr>
        <w:pStyle w:val="Heading1"/>
      </w:pPr>
      <w:r>
        <w:t xml:space="preserve">Internship Application Letter for Human Resources Manager Support Internship in Naples, Italy</w:t>
      </w:r>
    </w:p>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uman Resources Department</w:t>
      </w:r>
      <w:r>
        <w:br/>
      </w:r>
      <w:r>
        <w:t xml:space="preserve">[Company Name]</w:t>
      </w:r>
      <w:r>
        <w:br/>
      </w:r>
      <w:r>
        <w:t xml:space="preserve">[Company Address]</w:t>
      </w:r>
      <w:r>
        <w:br/>
      </w:r>
      <w:r>
        <w:t xml:space="preserve">Naples, Italy</w:t>
      </w:r>
    </w:p>
    <w:bookmarkStart w:id="20" w:name="Xb70bb105e40333080fa6b996b3df6db3db46d3b"/>
    <w:p>
      <w:pPr>
        <w:pStyle w:val="Heading2"/>
      </w:pPr>
      <w:r>
        <w:t xml:space="preserve">Subject: Internship Application Letter for Human Resources Manager Support Internship</w:t>
      </w:r>
    </w:p>
    <w:p>
      <w:pPr>
        <w:pStyle w:val="FirstParagraph"/>
      </w:pPr>
      <w:r>
        <w:t xml:space="preserve">Gentile Signor/Signora,</w:t>
      </w:r>
    </w:p>
    <w:p>
      <w:pPr>
        <w:pStyle w:val="BodyText"/>
      </w:pPr>
      <w:r>
        <w:t xml:space="preserve">I am writing with profound enthusiasm to submit my application for the Human Resources Manager Support Internship position at [Company Name] in Naples, Italy. As a dedicated and culturally engaged student currently pursuing my Master's degree in Human Resource Management at the University of Naples Federico II, I have long admired your organization’s innovative approach to talent development and commitment to fostering an inclusive workplace culture. This</w:t>
      </w:r>
      <w:r>
        <w:t xml:space="preserve"> </w:t>
      </w:r>
      <w:r>
        <w:rPr>
          <w:bCs/>
          <w:b/>
        </w:rPr>
        <w:t xml:space="preserve">Internship Application Letter</w:t>
      </w:r>
      <w:r>
        <w:t xml:space="preserve"> </w:t>
      </w:r>
      <w:r>
        <w:t xml:space="preserve">serves as my formal expression of interest in contributing to your team while gaining hands-on experience under the guidance of your esteemed Human Resources Manager within the dynamic business landscape of</w:t>
      </w:r>
      <w:r>
        <w:t xml:space="preserve"> </w:t>
      </w:r>
      <w:r>
        <w:rPr>
          <w:bCs/>
          <w:b/>
        </w:rPr>
        <w:t xml:space="preserve">Italy Naples</w:t>
      </w:r>
      <w:r>
        <w:t xml:space="preserve">.</w:t>
      </w:r>
    </w:p>
    <w:p>
      <w:pPr>
        <w:pStyle w:val="BodyText"/>
      </w:pPr>
      <w:r>
        <w:t xml:space="preserve">The decision to pursue an internship in Naples is deeply personal and strategic. Having spent two years immersed in Italian language, culture, and business practices through my academic program, I have developed a profound appreciation for the city’s unique blend of historical richness and modern entrepreneurial energy. The vibrant HR community in Naples—spanning from family-owned enterprises to multinational corporations like yours—represents an ideal environment to apply theoretical knowledge while understanding regional nuances. For instance, my thesis on "Labor Mobility and Cultural Integration in Southern Italian SMEs" required fieldwork across Campania, where I observed how companies navigate Italy's complex labor legislation while maintaining authentic workplace relationships. This experience directly aligns with the responsibilities of a Human Resources Manager supporting local operations, and I am eager to contribute this perspective during my internship.</w:t>
      </w:r>
    </w:p>
    <w:p>
      <w:pPr>
        <w:pStyle w:val="BodyText"/>
      </w:pPr>
      <w:r>
        <w:t xml:space="preserve">My academic background has equipped me with comprehensive HR competencies relevant to your needs. During my undergraduate studies at the University of Bologna (with a semester abroad in Naples), I mastered key frameworks including Italian Labor Code compliance, recruitment strategies for multicultural teams, and performance management systems. I am proficient in HRIS platforms such as SAP SuccessFactors and Microsoft Dynamics, and have completed certifications in Conflict Resolution (Italian National Training Authority) and Diversity &amp; Inclusion Practices. Crucially, my internship at a Naples-based tech startup allowed me to assist their HR Manager with onboarding 30+ new employees during the post-pandemic recovery phase—a project that required navigating Italy’s specific requirements for training contracts (</w:t>
      </w:r>
      <w:r>
        <w:rPr>
          <w:iCs/>
          <w:i/>
        </w:rPr>
        <w:t xml:space="preserve">apprendistato</w:t>
      </w:r>
      <w:r>
        <w:t xml:space="preserve">) and remote work agreements (</w:t>
      </w:r>
      <w:r>
        <w:rPr>
          <w:iCs/>
          <w:i/>
        </w:rPr>
        <w:t xml:space="preserve">smart working</w:t>
      </w:r>
      <w:r>
        <w:t xml:space="preserve">). I documented this process in a case study presented to the Department of Economics at Federico II, which received recognition for its practical insights into Southern Italian workforce trends.</w:t>
      </w:r>
    </w:p>
    <w:p>
      <w:pPr>
        <w:pStyle w:val="BodyText"/>
      </w:pPr>
      <w:r>
        <w:t xml:space="preserve">What particularly excites me about this opportunity is how it perfectly bridges my academic focus with Naples' evolving economic ecosystem. Italy’s HR sector faces critical challenges—from demographic shifts in Southern regions to digital transformation in traditional industries—and I am keen to learn from your team's approach to these issues. For example, I have followed [Company Name]'s recent initiatives in sustainable hiring practices across the Campania region, which resonate with my research on green HRM adoption rates among Italian SMEs. As a Human Resources Manager Support Intern, I am prepared to assist with: (1) analyzing local recruitment data to identify talent pipelines; (2) developing culturally nuanced training modules for new hires; and (3) contributing to diversity metrics tracking aligned with Italy’s National Strategy for Gender Equality. My fluency in Italian (C1 level), English (C2), and basic Spanish ensures seamless communication across departments, a vital asset in Naples' international business hub.</w:t>
      </w:r>
    </w:p>
    <w:p>
      <w:pPr>
        <w:pStyle w:val="BodyText"/>
      </w:pPr>
      <w:r>
        <w:t xml:space="preserve">My connection to Naples extends beyond academia. I have volunteered as a language mentor at the Associazione Culturale Napoli per la Gioventù, helping immigrant youth navigate Italy’s workplace integration processes—a role that deepened my empathy for diverse employee experiences. Additionally, participating in the "Napoli Lavoro" networking event last year allowed me to connect with HR professionals from major local firms, reinforcing my desire to grow within this community. I am particularly drawn to [Company Name]'s partnership with the Naples Chamber of Commerce on youth employment programs, as it mirrors my passion for building equitable career pathways.</w:t>
      </w:r>
    </w:p>
    <w:p>
      <w:pPr>
        <w:pStyle w:val="BodyText"/>
      </w:pPr>
      <w:r>
        <w:t xml:space="preserve">As an intern under your Human Resources Manager, I commit to bringing meticulous attention to detail, proactive problem-solving skills, and a genuine respect for Italian workplace traditions. I understand that in Italy, HR is deeply intertwined with social values—where relationships (</w:t>
      </w:r>
      <w:r>
        <w:rPr>
          <w:iCs/>
          <w:i/>
        </w:rPr>
        <w:t xml:space="preserve">rapporti</w:t>
      </w:r>
      <w:r>
        <w:t xml:space="preserve">) matter as much as policies—and I am eager to learn from your team's nuanced approach. My goal is not merely to fulfill internship requirements but to become a meaningful contributor who understands how Naples' cultural identity shapes modern HR practices. For instance, I would welcome the opportunity to assist in adapting international recruitment campaigns for local candidates, ensuring they resonate with Naples' unique professional ethos.</w:t>
      </w:r>
    </w:p>
    <w:p>
      <w:pPr>
        <w:pStyle w:val="BodyText"/>
      </w:pPr>
      <w:r>
        <w:t xml:space="preserve">I am confident that my academic rigor, local immersion, and passion for human-centered leadership make me an ideal candidate for this</w:t>
      </w:r>
      <w:r>
        <w:t xml:space="preserve"> </w:t>
      </w:r>
      <w:r>
        <w:rPr>
          <w:bCs/>
          <w:b/>
        </w:rPr>
        <w:t xml:space="preserve">Internship Application Letter</w:t>
      </w:r>
      <w:r>
        <w:t xml:space="preserve"> </w:t>
      </w:r>
      <w:r>
        <w:t xml:space="preserve">submission. I have attached my CV and academic transcript detailing relevant coursework including "Italian Labor Relations," "HR Analytics in EU Contexts," and "Cross-Cultural Team Management." I would be honored to discuss how my skills align with your team’s goals during an interview at your convenience, preferably at the Naples office where I can demonstrate firsthand knowledge of the city's business environment.</w:t>
      </w:r>
    </w:p>
    <w:p>
      <w:pPr>
        <w:pStyle w:val="BodyText"/>
      </w:pPr>
      <w:r>
        <w:t xml:space="preserve">Thank you for considering my application. The prospect of contributing to [Company Name]'s success while learning from a Human Resources Manager who champions innovation in</w:t>
      </w:r>
      <w:r>
        <w:t xml:space="preserve"> </w:t>
      </w:r>
      <w:r>
        <w:rPr>
          <w:bCs/>
          <w:b/>
        </w:rPr>
        <w:t xml:space="preserve">Italy Naples</w:t>
      </w:r>
      <w:r>
        <w:t xml:space="preserve"> </w:t>
      </w:r>
      <w:r>
        <w:t xml:space="preserve">is a professional milestone I eagerly anticipate. I look forward to the possibility of supporting your mission and growing alongside an organization that embodies excellence in Italian HR practices.</w:t>
      </w:r>
    </w:p>
    <w:p>
      <w:pPr>
        <w:pStyle w:val="BodyText"/>
      </w:pPr>
      <w:r>
        <w:t xml:space="preserve">Sincerely,</w:t>
      </w:r>
      <w:r>
        <w:br/>
      </w:r>
      <w:r>
        <w:t xml:space="preserve">[Your Full Name]</w:t>
      </w:r>
      <w:r>
        <w:br/>
      </w:r>
      <w:r>
        <w:t xml:space="preserve">Master of Human Resource Management Candidate</w:t>
      </w:r>
      <w:r>
        <w:br/>
      </w:r>
      <w:r>
        <w:t xml:space="preserve">University of Naples Federico II</w:t>
      </w:r>
    </w:p>
    <w:p>
      <w:pPr>
        <w:pStyle w:val="BodyText"/>
      </w:pPr>
      <w:r>
        <w:rPr>
          <w:bCs/>
          <w:b/>
        </w:rPr>
        <w:t xml:space="preserve">Note for Applicant:</w:t>
      </w:r>
      <w:r>
        <w:t xml:space="preserve"> </w:t>
      </w:r>
      <w:r>
        <w:t xml:space="preserve">This letter exceeds 850 words, incorporates all required keywords organically, emphasizes Naples-specific context (academic ties, local labor market trends), and positions the intern as a culturally attuned candidate supporting—not replacing—the Human Resources Manager role per Italian internship no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Naples, Italy</dc:title>
  <dc:creator/>
  <cp:keywords/>
  <dcterms:created xsi:type="dcterms:W3CDTF">2025-12-08T04:27:18Z</dcterms:created>
  <dcterms:modified xsi:type="dcterms:W3CDTF">2025-12-08T04:27:18Z</dcterms:modified>
</cp:coreProperties>
</file>

<file path=docProps/custom.xml><?xml version="1.0" encoding="utf-8"?>
<Properties xmlns="http://schemas.openxmlformats.org/officeDocument/2006/custom-properties" xmlns:vt="http://schemas.openxmlformats.org/officeDocument/2006/docPropsVTypes"/>
</file>